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1057" w:type="dxa"/>
        <w:tblInd w:w="-307" w:type="dxa"/>
        <w:tblLook w:val="04A0" w:firstRow="1" w:lastRow="0" w:firstColumn="1" w:lastColumn="0" w:noHBand="0" w:noVBand="1"/>
      </w:tblPr>
      <w:tblGrid>
        <w:gridCol w:w="2127"/>
        <w:gridCol w:w="1927"/>
        <w:gridCol w:w="7003"/>
      </w:tblGrid>
      <w:tr w:rsidR="00CA0978" w:rsidRPr="00CA0978" w14:paraId="2CDE2B70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000000" w:fill="343434"/>
            <w:vAlign w:val="center"/>
            <w:hideMark/>
          </w:tcPr>
          <w:p w14:paraId="2B490F56" w14:textId="77777777" w:rsidR="00CA0978" w:rsidRPr="00CA0978" w:rsidRDefault="00CA0978" w:rsidP="00CA09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val="en-GB" w:eastAsia="en-GB"/>
              </w:rPr>
              <w:t>T.C.</w:t>
            </w:r>
          </w:p>
        </w:tc>
      </w:tr>
      <w:tr w:rsidR="00CA0978" w:rsidRPr="00CA0978" w14:paraId="2D652924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000000" w:fill="343434"/>
            <w:noWrap/>
            <w:vAlign w:val="center"/>
            <w:hideMark/>
          </w:tcPr>
          <w:p w14:paraId="62352F51" w14:textId="77777777" w:rsidR="00CA0978" w:rsidRPr="00CA0978" w:rsidRDefault="00CA0978" w:rsidP="00CA09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val="en-GB" w:eastAsia="en-GB"/>
              </w:rPr>
              <w:t>BİLECİK ŞEYH EDEBALİ ÜNİVERSİTESİ</w:t>
            </w:r>
          </w:p>
        </w:tc>
      </w:tr>
      <w:tr w:rsidR="00CA0978" w:rsidRPr="00CA0978" w14:paraId="113DD9F8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000000" w:fill="343434"/>
            <w:noWrap/>
            <w:vAlign w:val="center"/>
            <w:hideMark/>
          </w:tcPr>
          <w:p w14:paraId="1CE82771" w14:textId="77777777" w:rsidR="00CA0978" w:rsidRPr="00CA0978" w:rsidRDefault="00CA0978" w:rsidP="00CA09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val="en-GB" w:eastAsia="en-GB"/>
              </w:rPr>
              <w:t>YABANCI DİLLER YÜKSEK OKULU</w:t>
            </w:r>
          </w:p>
        </w:tc>
      </w:tr>
      <w:tr w:rsidR="00CA0978" w:rsidRPr="00CA0978" w14:paraId="7C7940B7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000000" w:fill="343434"/>
            <w:noWrap/>
            <w:vAlign w:val="center"/>
            <w:hideMark/>
          </w:tcPr>
          <w:p w14:paraId="0CDFB040" w14:textId="77777777" w:rsidR="00CA0978" w:rsidRPr="00CA0978" w:rsidRDefault="00CA0978" w:rsidP="00CA09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val="en-GB" w:eastAsia="en-GB"/>
              </w:rPr>
              <w:t>2023-2024 EĞİTİM - ÖĞRETİM YILI</w:t>
            </w:r>
          </w:p>
        </w:tc>
      </w:tr>
      <w:tr w:rsidR="00CA0978" w:rsidRPr="00CA0978" w14:paraId="7A261250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000000" w:fill="343434"/>
            <w:noWrap/>
            <w:vAlign w:val="center"/>
            <w:hideMark/>
          </w:tcPr>
          <w:p w14:paraId="52B4B8E5" w14:textId="77777777" w:rsidR="00CA0978" w:rsidRPr="00DD7EC5" w:rsidRDefault="00CA0978" w:rsidP="00CA09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eastAsia="en-GB"/>
              </w:rPr>
            </w:pPr>
            <w:r w:rsidRPr="00DD7EC5"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lang w:eastAsia="en-GB"/>
              </w:rPr>
              <w:t>İSTEĞE BAĞLI HAZIRLIK PROGRAMI AKADEMİK TAKVİMİ</w:t>
            </w:r>
          </w:p>
        </w:tc>
      </w:tr>
      <w:tr w:rsidR="00CA0978" w:rsidRPr="00CA0978" w14:paraId="18FE3801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000000" w:fill="D0CECE"/>
            <w:noWrap/>
            <w:vAlign w:val="center"/>
            <w:hideMark/>
          </w:tcPr>
          <w:p w14:paraId="21998133" w14:textId="77777777" w:rsidR="00CA0978" w:rsidRPr="00CA0978" w:rsidRDefault="00CA0978" w:rsidP="00CA09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val="en-GB" w:eastAsia="en-GB"/>
              </w:rPr>
              <w:t>GÜZ YARIYILI</w:t>
            </w:r>
          </w:p>
        </w:tc>
      </w:tr>
      <w:tr w:rsidR="00CA0978" w:rsidRPr="00CA0978" w14:paraId="6E4D7348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000000" w:fill="F54B2F"/>
            <w:noWrap/>
            <w:vAlign w:val="bottom"/>
            <w:hideMark/>
          </w:tcPr>
          <w:p w14:paraId="6BB733DC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val="en-GB" w:eastAsia="en-GB"/>
              </w:rPr>
              <w:t> </w:t>
            </w:r>
          </w:p>
        </w:tc>
      </w:tr>
      <w:tr w:rsidR="00CA0978" w:rsidRPr="00CA0978" w14:paraId="2A0CC59E" w14:textId="77777777" w:rsidTr="00CA0978">
        <w:trPr>
          <w:trHeight w:val="299"/>
        </w:trPr>
        <w:tc>
          <w:tcPr>
            <w:tcW w:w="2127" w:type="dxa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C4C94C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25-29 Eylül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10F58239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-Cuma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59180F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enileyece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Öğrencileri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tk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y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Öğren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Ücretlerini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tırılması</w:t>
            </w:r>
            <w:proofErr w:type="spellEnd"/>
          </w:p>
        </w:tc>
      </w:tr>
      <w:tr w:rsidR="00CA0978" w:rsidRPr="00CA0978" w14:paraId="7EF95091" w14:textId="77777777" w:rsidTr="00CA0978">
        <w:trPr>
          <w:trHeight w:val="287"/>
        </w:trPr>
        <w:tc>
          <w:tcPr>
            <w:tcW w:w="2127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70601FC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25-29 Eylül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4C86F43E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-Cuma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054C43D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enilem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(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oş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)</w:t>
            </w:r>
          </w:p>
        </w:tc>
      </w:tr>
      <w:tr w:rsidR="00CA0978" w:rsidRPr="00CA0978" w14:paraId="4ECE1957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D94C6FB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29 Eylül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0FA2723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Cuma 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6604521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anışm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Onay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çi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Son Gün</w:t>
            </w:r>
          </w:p>
        </w:tc>
      </w:tr>
      <w:tr w:rsidR="00CA0978" w:rsidRPr="00CA0978" w14:paraId="0725E12B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3AF086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k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7CE24389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Pazartesi 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0F45E319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z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ğitim-Öğretim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şlama</w:t>
            </w:r>
            <w:proofErr w:type="spellEnd"/>
          </w:p>
        </w:tc>
      </w:tr>
      <w:tr w:rsidR="00CA0978" w:rsidRPr="00CA0978" w14:paraId="32424C1E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33BF31B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k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3DEA2D66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Pazartesi 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5BDC6CA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steğ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ğl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ırlı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eviy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spi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</w:p>
        </w:tc>
      </w:tr>
      <w:tr w:rsidR="00CA0978" w:rsidRPr="00CA0978" w14:paraId="4505C600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46EECD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2-</w:t>
            </w:r>
            <w:proofErr w:type="gram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3 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kim</w:t>
            </w:r>
            <w:proofErr w:type="spellEnd"/>
            <w:proofErr w:type="gram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1E81F5EA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-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alı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7AC3CFB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Ders Ekle/Sil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Mazere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ları</w:t>
            </w:r>
            <w:proofErr w:type="spellEnd"/>
          </w:p>
        </w:tc>
      </w:tr>
      <w:tr w:rsidR="00CA0978" w:rsidRPr="00CA0978" w14:paraId="41EEF730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989D255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3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k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0756C2AD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alı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26771861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steğ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ğl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ırlı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eviy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spi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onuçlarını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lanı</w:t>
            </w:r>
            <w:proofErr w:type="spellEnd"/>
          </w:p>
        </w:tc>
      </w:tr>
      <w:tr w:rsidR="00CA0978" w:rsidRPr="00CA0978" w14:paraId="0DFB7C48" w14:textId="77777777" w:rsidTr="00CA0978">
        <w:trPr>
          <w:trHeight w:val="311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78DBDE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8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k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63BA71F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Cumartesi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02B251D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Cumhuriyet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Arifes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(Tam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ers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pılmayacaktır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.)</w:t>
            </w:r>
          </w:p>
        </w:tc>
      </w:tr>
      <w:tr w:rsidR="00CA0978" w:rsidRPr="00CA0978" w14:paraId="22D6AF47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3DB865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9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k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17BD7A38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5B067C2D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Cumhuriyet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</w:p>
        </w:tc>
      </w:tr>
      <w:tr w:rsidR="00CA0978" w:rsidRPr="00CA0978" w14:paraId="609C2C7F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10F03F9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1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sı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3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58181E61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alı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30524E8C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z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rıyı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ç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 </w:t>
            </w:r>
          </w:p>
        </w:tc>
      </w:tr>
      <w:tr w:rsidR="00CA0978" w:rsidRPr="00CA0978" w14:paraId="6BF560B0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6263E398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1 Ocak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2D1F27CB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1F466DF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ılbaş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</w:p>
        </w:tc>
      </w:tr>
      <w:tr w:rsidR="00CA0978" w:rsidRPr="00CA0978" w14:paraId="1EC605EE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F8B3679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3 Ocak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5AB5A795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Çarşamba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05EAE0FD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z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proofErr w:type="gram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rıyıl</w:t>
            </w:r>
            <w:proofErr w:type="spellEnd"/>
            <w:proofErr w:type="gram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ç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Mazere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 </w:t>
            </w:r>
          </w:p>
        </w:tc>
      </w:tr>
      <w:tr w:rsidR="00CA0978" w:rsidRPr="00CA0978" w14:paraId="026AE997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DDE41E5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14 Ocak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4292BE24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12953DA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z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ersleri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Sonu</w:t>
            </w:r>
          </w:p>
        </w:tc>
      </w:tr>
      <w:tr w:rsidR="00CA0978" w:rsidRPr="00CA0978" w14:paraId="479674EF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A9008FD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15 Ocak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62B5C886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Pazartesi 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72DA9BC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8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k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Cumhuriyet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Arifes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lafisi</w:t>
            </w:r>
            <w:proofErr w:type="spellEnd"/>
          </w:p>
        </w:tc>
      </w:tr>
      <w:tr w:rsidR="00CA0978" w:rsidRPr="00CA0978" w14:paraId="17A50554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210E0A5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16 Ocak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0C870265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al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3273984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9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k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Cumhuriyet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lafisi</w:t>
            </w:r>
            <w:proofErr w:type="spellEnd"/>
          </w:p>
        </w:tc>
      </w:tr>
      <w:tr w:rsidR="00CA0978" w:rsidRPr="00CA0978" w14:paraId="63963AB5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0CA29D4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17 Ocak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56B37A56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Çarşamba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3E692AA8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ılbaş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lafisi</w:t>
            </w:r>
            <w:proofErr w:type="spellEnd"/>
          </w:p>
        </w:tc>
      </w:tr>
      <w:tr w:rsidR="00CA0978" w:rsidRPr="00CA0978" w14:paraId="73F88503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15571D21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18-19 Ocak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4A0539A1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erşemb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-Cuma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4580A9A2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z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rıyı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Sonu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</w:p>
        </w:tc>
      </w:tr>
      <w:tr w:rsidR="00CA0978" w:rsidRPr="00CA0978" w14:paraId="254282C6" w14:textId="77777777" w:rsidTr="00CA0978">
        <w:trPr>
          <w:trHeight w:val="299"/>
        </w:trPr>
        <w:tc>
          <w:tcPr>
            <w:tcW w:w="2127" w:type="dxa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013CA24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31 Ocak-1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Şuba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323E78E8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Çarşamba-Perşembe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000000" w:fill="F2F2F2"/>
            <w:vAlign w:val="center"/>
            <w:hideMark/>
          </w:tcPr>
          <w:p w14:paraId="21B12E1B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z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rıyı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Sonu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Mazere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</w:p>
        </w:tc>
      </w:tr>
      <w:tr w:rsidR="00CA0978" w:rsidRPr="00CA0978" w14:paraId="1F92FC83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000000" w:fill="343434"/>
            <w:noWrap/>
            <w:vAlign w:val="center"/>
            <w:hideMark/>
          </w:tcPr>
          <w:p w14:paraId="039FABEB" w14:textId="77777777" w:rsidR="00CA0978" w:rsidRPr="00CA0978" w:rsidRDefault="00CA0978" w:rsidP="00CA09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E7E6E6"/>
                <w:sz w:val="20"/>
                <w:szCs w:val="20"/>
                <w:lang w:val="en-GB" w:eastAsia="en-GB"/>
              </w:rPr>
              <w:t> </w:t>
            </w:r>
          </w:p>
        </w:tc>
      </w:tr>
      <w:tr w:rsidR="00CA0978" w:rsidRPr="00CA0978" w14:paraId="177DDCB8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000000" w:fill="D0CECE"/>
            <w:noWrap/>
            <w:vAlign w:val="center"/>
            <w:hideMark/>
          </w:tcPr>
          <w:p w14:paraId="64EDF286" w14:textId="77777777" w:rsidR="00CA0978" w:rsidRPr="00CA0978" w:rsidRDefault="00CA0978" w:rsidP="00CA09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BAHAR YARIYILI</w:t>
            </w:r>
          </w:p>
        </w:tc>
      </w:tr>
      <w:tr w:rsidR="00CA0978" w:rsidRPr="00CA0978" w14:paraId="741FE82D" w14:textId="77777777" w:rsidTr="00CA0978">
        <w:trPr>
          <w:trHeight w:val="311"/>
        </w:trPr>
        <w:tc>
          <w:tcPr>
            <w:tcW w:w="11057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000000" w:fill="F54B2F"/>
            <w:noWrap/>
            <w:vAlign w:val="bottom"/>
            <w:hideMark/>
          </w:tcPr>
          <w:p w14:paraId="528930B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</w:tr>
      <w:tr w:rsidR="00CA0978" w:rsidRPr="00CA0978" w14:paraId="1CAC45E3" w14:textId="77777777" w:rsidTr="00CA0978">
        <w:trPr>
          <w:trHeight w:val="299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71AE98E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19-23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Şuba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E7EB2F2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-Cuma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DA3B6E5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enileyece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Öğrencileri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tk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y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Öğrenim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Ücretlerini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tırılması</w:t>
            </w:r>
            <w:proofErr w:type="spellEnd"/>
          </w:p>
        </w:tc>
      </w:tr>
      <w:tr w:rsidR="00CA0978" w:rsidRPr="00CA0978" w14:paraId="28FAD0BC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1801CF0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19-23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Şuba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186F6CC0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-Cuma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5ABC03E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enilem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(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oş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)</w:t>
            </w:r>
          </w:p>
        </w:tc>
      </w:tr>
      <w:tr w:rsidR="00CA0978" w:rsidRPr="00CA0978" w14:paraId="308DBEF3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926775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3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Şuba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13BD238B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Cuma 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A09444A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anışm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Onay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çi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Son Gün</w:t>
            </w:r>
          </w:p>
        </w:tc>
      </w:tr>
      <w:tr w:rsidR="00CA0978" w:rsidRPr="00CA0978" w14:paraId="1CC4ABE2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8E3319D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6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Şuba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EF33CDC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6472A22E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Bahar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ğitim-Öğretim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şlama</w:t>
            </w:r>
            <w:proofErr w:type="spellEnd"/>
          </w:p>
        </w:tc>
      </w:tr>
      <w:tr w:rsidR="00CA0978" w:rsidRPr="00CA0978" w14:paraId="746EA202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002C98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6-29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Şuba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5FA245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-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erşembe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85232AB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Ders Ekle/Sil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Mazere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Kayıtları</w:t>
            </w:r>
            <w:proofErr w:type="spellEnd"/>
          </w:p>
        </w:tc>
      </w:tr>
      <w:tr w:rsidR="00CA0978" w:rsidRPr="00CA0978" w14:paraId="100A44F1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34A2967" w14:textId="037BC204" w:rsidR="00CA0978" w:rsidRPr="00CA0978" w:rsidRDefault="00DD7EC5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8</w:t>
            </w:r>
            <w:r w:rsidR="00CA0978"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-12 Nisan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F2325DD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al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-Cuma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62707A22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Ramazan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(Arife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nü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tam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ers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pılmayacaktır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.)</w:t>
            </w:r>
          </w:p>
        </w:tc>
      </w:tr>
      <w:tr w:rsidR="00CA0978" w:rsidRPr="00CA0978" w14:paraId="5310FB43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5039C2D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23 Nisan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68B6741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alı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D04FAA9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3 Nisan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Ulusa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gemenli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Çocu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</w:p>
        </w:tc>
      </w:tr>
      <w:tr w:rsidR="00CA0978" w:rsidRPr="00CA0978" w14:paraId="0E193C21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D84195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24-25 Nisan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FCC52C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Çarşamba-Perşembe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C907D0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Bahar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rıyı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ç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</w:tr>
      <w:tr w:rsidR="00CA0978" w:rsidRPr="00CA0978" w14:paraId="77B655DF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9247582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1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Mayıs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6BCECEC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Çarşamba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18D9D468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Emek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ayanışma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nü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</w:p>
        </w:tc>
      </w:tr>
      <w:tr w:rsidR="00CA0978" w:rsidRPr="00CA0978" w14:paraId="170618E9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9093FC7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19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Mayıs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62E08132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9C93514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Atatürk’ü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Anma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Gençli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Spor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Tatili</w:t>
            </w:r>
            <w:proofErr w:type="spellEnd"/>
          </w:p>
        </w:tc>
      </w:tr>
      <w:tr w:rsidR="00CA0978" w:rsidRPr="00CA0978" w14:paraId="4FA305D6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FF6518C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8-29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Mayıs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7A35CD4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alı-Çarşamba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12CD2E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Bahar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rıyı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İç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Mazeret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</w:tr>
      <w:tr w:rsidR="00CA0978" w:rsidRPr="00CA0978" w14:paraId="617C9AA3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C23C580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9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ir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35C8269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F03D7DA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Bahar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ersleri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Sonu</w:t>
            </w:r>
          </w:p>
        </w:tc>
      </w:tr>
      <w:tr w:rsidR="00CA0978" w:rsidRPr="00CA0978" w14:paraId="5BDA027A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4455442" w14:textId="554001F9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10-1</w:t>
            </w:r>
            <w:r w:rsidR="005F59C2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4</w:t>
            </w: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ir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2BE10C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-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erşembe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097D52E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Ramazan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lafis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</w:tr>
      <w:tr w:rsidR="00CA0978" w:rsidRPr="00CA0978" w14:paraId="2C88A9EA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59DE81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14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ir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5DCF978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Cuma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95B3EE5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3 Nisan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Ulusa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Egemenli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Çocu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lafisi</w:t>
            </w:r>
            <w:proofErr w:type="spellEnd"/>
          </w:p>
        </w:tc>
      </w:tr>
      <w:tr w:rsidR="00CA0978" w:rsidRPr="00CA0978" w14:paraId="6A77222C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11EB3DDE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15-19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ir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8B1288C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Cumartesi-Çarşamba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F6D2D7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Kurban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</w:p>
        </w:tc>
      </w:tr>
      <w:tr w:rsidR="00CA0978" w:rsidRPr="00CA0978" w14:paraId="3EB55367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766E54C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0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ir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177835B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erşembe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0F6FF85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Emek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ayanışma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Günü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atil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lafisi</w:t>
            </w:r>
            <w:proofErr w:type="spellEnd"/>
          </w:p>
        </w:tc>
      </w:tr>
      <w:tr w:rsidR="00CA0978" w:rsidRPr="00CA0978" w14:paraId="54633262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4D4D7833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1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ir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300917F1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Cuma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67E8431A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Atatürk’ü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Anma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Gençlik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v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Spor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Bayram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Tatil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de-DE" w:eastAsia="en-GB"/>
              </w:rPr>
              <w:t>Telafisi</w:t>
            </w:r>
            <w:proofErr w:type="spellEnd"/>
          </w:p>
        </w:tc>
      </w:tr>
      <w:tr w:rsidR="00CA0978" w:rsidRPr="00CA0978" w14:paraId="5E6C5AAB" w14:textId="77777777" w:rsidTr="00CA0978">
        <w:trPr>
          <w:trHeight w:val="287"/>
        </w:trPr>
        <w:tc>
          <w:tcPr>
            <w:tcW w:w="2127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C90AFB1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24-25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Haziran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55B10E30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Pazartesi-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alı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047A2F11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Bahar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rıyı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Sonu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</w:p>
        </w:tc>
      </w:tr>
      <w:tr w:rsidR="00CA0978" w:rsidRPr="00CA0978" w14:paraId="619EFE98" w14:textId="77777777" w:rsidTr="00CA0978">
        <w:trPr>
          <w:trHeight w:val="299"/>
        </w:trPr>
        <w:tc>
          <w:tcPr>
            <w:tcW w:w="2127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DDF3480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3-4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Temmuz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2024</w:t>
            </w:r>
          </w:p>
        </w:tc>
        <w:tc>
          <w:tcPr>
            <w:tcW w:w="1927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76EDFF4B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Çarşamba-Perşembe</w:t>
            </w:r>
            <w:proofErr w:type="spellEnd"/>
          </w:p>
        </w:tc>
        <w:tc>
          <w:tcPr>
            <w:tcW w:w="7003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000000" w:fill="F2F2F2"/>
            <w:noWrap/>
            <w:vAlign w:val="bottom"/>
            <w:hideMark/>
          </w:tcPr>
          <w:p w14:paraId="2367D68F" w14:textId="77777777" w:rsidR="00CA0978" w:rsidRPr="00CA0978" w:rsidRDefault="00CA0978" w:rsidP="00CA0978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Bahar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Dönemi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Yarıyıl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Sonu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Bütünleme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>Sınavı</w:t>
            </w:r>
            <w:proofErr w:type="spellEnd"/>
            <w:r w:rsidRPr="00CA0978">
              <w:rPr>
                <w:rFonts w:ascii="Calibri" w:eastAsia="Times New Roman" w:hAnsi="Calibri" w:cs="Calibri"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</w:p>
        </w:tc>
      </w:tr>
    </w:tbl>
    <w:p w14:paraId="2B99F479" w14:textId="77777777" w:rsidR="00536487" w:rsidRPr="0088092E" w:rsidRDefault="00536487">
      <w:pPr>
        <w:rPr>
          <w:lang w:val="en-GB"/>
        </w:rPr>
      </w:pPr>
    </w:p>
    <w:sectPr w:rsidR="00536487" w:rsidRPr="0088092E" w:rsidSect="006E0CA8">
      <w:pgSz w:w="11906" w:h="16838"/>
      <w:pgMar w:top="993" w:right="720" w:bottom="284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zOwNDYzszA2MDNV0lEKTi0uzszPAykwrgUA6M6whywAAAA="/>
  </w:docVars>
  <w:rsids>
    <w:rsidRoot w:val="0088092E"/>
    <w:rsid w:val="001611FB"/>
    <w:rsid w:val="001C443D"/>
    <w:rsid w:val="00536487"/>
    <w:rsid w:val="005F59C2"/>
    <w:rsid w:val="006E0CA8"/>
    <w:rsid w:val="00830FDB"/>
    <w:rsid w:val="0088092E"/>
    <w:rsid w:val="00B30C68"/>
    <w:rsid w:val="00CA0978"/>
    <w:rsid w:val="00D42DF2"/>
    <w:rsid w:val="00DD7EC5"/>
    <w:rsid w:val="00E73C47"/>
    <w:rsid w:val="00F17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B8B30"/>
  <w15:docId w15:val="{17FC447A-FBE2-4A24-9DD5-B0E429323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43D"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21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</dc:creator>
  <cp:keywords/>
  <dc:description/>
  <cp:lastModifiedBy>Ayça Bakıner</cp:lastModifiedBy>
  <cp:revision>2</cp:revision>
  <dcterms:created xsi:type="dcterms:W3CDTF">2024-04-17T10:38:00Z</dcterms:created>
  <dcterms:modified xsi:type="dcterms:W3CDTF">2024-04-17T10:38:00Z</dcterms:modified>
</cp:coreProperties>
</file>